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B82189" w14:textId="77777777" w:rsidR="0013129A" w:rsidRPr="0013129A" w:rsidRDefault="0017046A" w:rsidP="0013129A">
      <w:pPr>
        <w:rPr>
          <w:b/>
          <w:sz w:val="20"/>
          <w:szCs w:val="24"/>
        </w:rPr>
      </w:pPr>
      <w:r>
        <w:rPr>
          <w:rFonts w:eastAsia="MS Gothic"/>
          <w:b/>
          <w:sz w:val="44"/>
          <w:szCs w:val="44"/>
        </w:rPr>
        <w:t xml:space="preserve">GLC </w:t>
      </w:r>
      <w:r w:rsidR="00F7053F">
        <w:rPr>
          <w:rFonts w:eastAsia="MS Gothic"/>
          <w:b/>
          <w:sz w:val="44"/>
          <w:szCs w:val="44"/>
        </w:rPr>
        <w:t xml:space="preserve">Department </w:t>
      </w:r>
      <w:r w:rsidR="001C329C">
        <w:rPr>
          <w:rFonts w:eastAsia="MS Gothic"/>
          <w:b/>
          <w:sz w:val="44"/>
          <w:szCs w:val="44"/>
        </w:rPr>
        <w:t>Meeting</w:t>
      </w:r>
    </w:p>
    <w:p w14:paraId="6D21204E" w14:textId="15E7A68B" w:rsidR="00BE46A4" w:rsidRPr="00FC34F6" w:rsidRDefault="00B921E3" w:rsidP="00AD2FCF">
      <w:pPr>
        <w:tabs>
          <w:tab w:val="left" w:pos="9360"/>
          <w:tab w:val="right" w:pos="14400"/>
        </w:tabs>
        <w:rPr>
          <w:rFonts w:ascii="Georgia" w:hAnsi="Georgia"/>
          <w:bCs/>
          <w:sz w:val="24"/>
          <w:szCs w:val="24"/>
        </w:rPr>
      </w:pPr>
      <w:r>
        <w:rPr>
          <w:sz w:val="28"/>
          <w:szCs w:val="28"/>
        </w:rPr>
        <w:t>Date:</w:t>
      </w:r>
      <w:r w:rsidR="008C56A4">
        <w:rPr>
          <w:sz w:val="28"/>
          <w:szCs w:val="28"/>
        </w:rPr>
        <w:t xml:space="preserve"> </w:t>
      </w:r>
      <w:r w:rsidR="00D110DC">
        <w:rPr>
          <w:sz w:val="28"/>
          <w:szCs w:val="28"/>
        </w:rPr>
        <w:t>April 10, 2026</w:t>
      </w:r>
      <w:r w:rsidR="00F7053F">
        <w:rPr>
          <w:sz w:val="28"/>
          <w:szCs w:val="28"/>
        </w:rPr>
        <w:t xml:space="preserve">     </w:t>
      </w:r>
      <w:r w:rsidR="00EA03EA" w:rsidRPr="00DC1B76">
        <w:rPr>
          <w:sz w:val="28"/>
          <w:szCs w:val="28"/>
        </w:rPr>
        <w:t>|</w:t>
      </w:r>
      <w:r w:rsidR="00E34F36" w:rsidRPr="00DC1B76">
        <w:rPr>
          <w:sz w:val="28"/>
          <w:szCs w:val="28"/>
        </w:rPr>
        <w:t xml:space="preserve"> </w:t>
      </w:r>
      <w:r w:rsidR="006D5998" w:rsidRPr="00B921E3">
        <w:rPr>
          <w:sz w:val="28"/>
          <w:szCs w:val="28"/>
        </w:rPr>
        <w:t>Begin:</w:t>
      </w:r>
      <w:r>
        <w:rPr>
          <w:sz w:val="28"/>
          <w:szCs w:val="28"/>
        </w:rPr>
        <w:t xml:space="preserve"> </w:t>
      </w:r>
      <w:r w:rsidR="0017046A">
        <w:rPr>
          <w:sz w:val="28"/>
          <w:szCs w:val="28"/>
        </w:rPr>
        <w:t>12:00</w:t>
      </w:r>
      <w:r w:rsidR="00D110DC">
        <w:rPr>
          <w:sz w:val="28"/>
          <w:szCs w:val="28"/>
        </w:rPr>
        <w:t xml:space="preserve"> pm</w:t>
      </w:r>
      <w:r w:rsidR="00F7053F">
        <w:rPr>
          <w:sz w:val="28"/>
          <w:szCs w:val="28"/>
        </w:rPr>
        <w:t xml:space="preserve"> </w:t>
      </w:r>
      <w:r w:rsidR="006D5998" w:rsidRPr="00DC1B76">
        <w:rPr>
          <w:sz w:val="28"/>
          <w:szCs w:val="28"/>
        </w:rPr>
        <w:t xml:space="preserve">| </w:t>
      </w:r>
      <w:r w:rsidR="006D5998" w:rsidRPr="00B921E3">
        <w:rPr>
          <w:sz w:val="28"/>
          <w:szCs w:val="28"/>
        </w:rPr>
        <w:t>End</w:t>
      </w:r>
      <w:r>
        <w:rPr>
          <w:sz w:val="28"/>
          <w:szCs w:val="28"/>
        </w:rPr>
        <w:t>:</w:t>
      </w:r>
      <w:r w:rsidR="008C56A4">
        <w:rPr>
          <w:sz w:val="28"/>
          <w:szCs w:val="28"/>
        </w:rPr>
        <w:t xml:space="preserve"> </w:t>
      </w:r>
      <w:r w:rsidR="005E4AED">
        <w:rPr>
          <w:sz w:val="28"/>
          <w:szCs w:val="28"/>
        </w:rPr>
        <w:t>1:30</w:t>
      </w:r>
      <w:r w:rsidR="00D110DC">
        <w:rPr>
          <w:sz w:val="28"/>
          <w:szCs w:val="28"/>
        </w:rPr>
        <w:t xml:space="preserve"> pm</w:t>
      </w:r>
      <w:r w:rsidR="00DE11D5">
        <w:rPr>
          <w:sz w:val="28"/>
          <w:szCs w:val="28"/>
        </w:rPr>
        <w:t xml:space="preserve"> </w:t>
      </w:r>
      <w:r w:rsidR="006D5998" w:rsidRPr="00DC1B76">
        <w:rPr>
          <w:sz w:val="28"/>
          <w:szCs w:val="28"/>
        </w:rPr>
        <w:t xml:space="preserve">| </w:t>
      </w:r>
      <w:r>
        <w:rPr>
          <w:sz w:val="28"/>
          <w:szCs w:val="28"/>
        </w:rPr>
        <w:t>Location:</w:t>
      </w:r>
      <w:r w:rsidR="00AD2FCF">
        <w:rPr>
          <w:sz w:val="28"/>
          <w:szCs w:val="28"/>
        </w:rPr>
        <w:t xml:space="preserve"> Zoom </w:t>
      </w:r>
      <w:r w:rsidR="00AD2FCF">
        <w:rPr>
          <w:sz w:val="28"/>
          <w:szCs w:val="28"/>
        </w:rPr>
        <w:tab/>
        <w:t>Secretary</w:t>
      </w:r>
      <w:r>
        <w:rPr>
          <w:sz w:val="28"/>
          <w:szCs w:val="28"/>
        </w:rPr>
        <w:t>:</w:t>
      </w:r>
      <w:r w:rsidR="0002612D">
        <w:rPr>
          <w:sz w:val="28"/>
          <w:szCs w:val="28"/>
        </w:rPr>
        <w:t xml:space="preserve"> </w:t>
      </w:r>
      <w:r w:rsidR="00E53573" w:rsidRPr="00E53573">
        <w:rPr>
          <w:rFonts w:ascii="Georgia" w:hAnsi="Georgia"/>
          <w:bCs/>
          <w:sz w:val="24"/>
          <w:szCs w:val="24"/>
        </w:rPr>
        <w:t>Stefanie Díaz-Zavala</w:t>
      </w:r>
    </w:p>
    <w:tbl>
      <w:tblPr>
        <w:tblStyle w:val="TableGrid"/>
        <w:tblpPr w:leftFromText="180" w:rightFromText="180" w:vertAnchor="text" w:horzAnchor="margin" w:tblpY="218"/>
        <w:tblOverlap w:val="never"/>
        <w:tblW w:w="0" w:type="auto"/>
        <w:tblLook w:val="04A0" w:firstRow="1" w:lastRow="0" w:firstColumn="1" w:lastColumn="0" w:noHBand="0" w:noVBand="1"/>
      </w:tblPr>
      <w:tblGrid>
        <w:gridCol w:w="14665"/>
      </w:tblGrid>
      <w:tr w:rsidR="005671DA" w14:paraId="1C2725FF" w14:textId="77777777" w:rsidTr="005162E9">
        <w:trPr>
          <w:trHeight w:val="440"/>
        </w:trPr>
        <w:tc>
          <w:tcPr>
            <w:tcW w:w="14665" w:type="dxa"/>
            <w:shd w:val="clear" w:color="auto" w:fill="FABF8F" w:themeFill="accent6" w:themeFillTint="99"/>
          </w:tcPr>
          <w:p w14:paraId="2AE13125" w14:textId="77777777" w:rsidR="005671DA" w:rsidRDefault="005671DA" w:rsidP="005671D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heck in Topics</w:t>
            </w: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95"/>
        <w:gridCol w:w="2337"/>
        <w:gridCol w:w="1254"/>
        <w:gridCol w:w="1929"/>
        <w:gridCol w:w="4189"/>
        <w:gridCol w:w="1374"/>
      </w:tblGrid>
      <w:tr w:rsidR="00A4477D" w:rsidRPr="00CA44E6" w14:paraId="534C3D5C" w14:textId="77777777" w:rsidTr="00255B1B">
        <w:tc>
          <w:tcPr>
            <w:tcW w:w="1225" w:type="pct"/>
            <w:shd w:val="clear" w:color="auto" w:fill="FABF8F" w:themeFill="accent6" w:themeFillTint="99"/>
          </w:tcPr>
          <w:p w14:paraId="4F855AF7" w14:textId="77777777" w:rsidR="00A4477D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 w:rsidRPr="00CA44E6">
              <w:rPr>
                <w:b/>
                <w:sz w:val="28"/>
                <w:szCs w:val="28"/>
              </w:rPr>
              <w:t>Topic</w:t>
            </w:r>
            <w:r>
              <w:rPr>
                <w:b/>
                <w:sz w:val="28"/>
                <w:szCs w:val="28"/>
              </w:rPr>
              <w:t>/Item</w:t>
            </w:r>
          </w:p>
        </w:tc>
        <w:tc>
          <w:tcPr>
            <w:tcW w:w="796" w:type="pct"/>
            <w:shd w:val="clear" w:color="auto" w:fill="FABF8F" w:themeFill="accent6" w:themeFillTint="99"/>
          </w:tcPr>
          <w:p w14:paraId="49FF8501" w14:textId="77777777" w:rsidR="00A4477D" w:rsidRPr="00CA44E6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esenter</w:t>
            </w:r>
          </w:p>
        </w:tc>
        <w:tc>
          <w:tcPr>
            <w:tcW w:w="427" w:type="pct"/>
            <w:shd w:val="clear" w:color="auto" w:fill="FABF8F" w:themeFill="accent6" w:themeFillTint="99"/>
          </w:tcPr>
          <w:p w14:paraId="6A9E57F2" w14:textId="77777777" w:rsidR="00A4477D" w:rsidRPr="00CA44E6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llotted </w:t>
            </w:r>
            <w:r w:rsidRPr="00CA44E6"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2084" w:type="pct"/>
            <w:gridSpan w:val="2"/>
            <w:shd w:val="clear" w:color="auto" w:fill="FABF8F" w:themeFill="accent6" w:themeFillTint="99"/>
          </w:tcPr>
          <w:p w14:paraId="57A0BDEC" w14:textId="77777777" w:rsidR="00A4477D" w:rsidRDefault="00A4477D" w:rsidP="00BC27D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ey Points</w:t>
            </w:r>
          </w:p>
          <w:p w14:paraId="4CA2ECDC" w14:textId="0EE22F45" w:rsidR="00A4477D" w:rsidRPr="00CA44E6" w:rsidRDefault="00A4477D" w:rsidP="00D110D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0"/>
                <w:szCs w:val="20"/>
              </w:rPr>
              <w:t xml:space="preserve">Provide </w:t>
            </w:r>
            <w:r w:rsidRPr="00D70873">
              <w:rPr>
                <w:b/>
                <w:sz w:val="20"/>
                <w:szCs w:val="20"/>
              </w:rPr>
              <w:t>50 words</w:t>
            </w:r>
            <w:r>
              <w:rPr>
                <w:b/>
                <w:sz w:val="20"/>
                <w:szCs w:val="20"/>
              </w:rPr>
              <w:t xml:space="preserve"> or </w:t>
            </w:r>
            <w:r w:rsidR="00D110DC">
              <w:rPr>
                <w:b/>
                <w:sz w:val="20"/>
                <w:szCs w:val="20"/>
              </w:rPr>
              <w:t>fewer</w:t>
            </w:r>
            <w:r w:rsidRPr="00D70873">
              <w:rPr>
                <w:b/>
                <w:sz w:val="20"/>
                <w:szCs w:val="20"/>
              </w:rPr>
              <w:t xml:space="preserve"> on </w:t>
            </w:r>
            <w:r w:rsidR="00D110DC">
              <w:rPr>
                <w:b/>
                <w:sz w:val="20"/>
                <w:szCs w:val="20"/>
              </w:rPr>
              <w:t xml:space="preserve">the </w:t>
            </w:r>
            <w:r w:rsidRPr="00D70873">
              <w:rPr>
                <w:b/>
                <w:sz w:val="20"/>
                <w:szCs w:val="20"/>
              </w:rPr>
              <w:t>expected outcome</w:t>
            </w:r>
          </w:p>
        </w:tc>
        <w:tc>
          <w:tcPr>
            <w:tcW w:w="468" w:type="pct"/>
            <w:shd w:val="clear" w:color="auto" w:fill="FABF8F" w:themeFill="accent6" w:themeFillTint="99"/>
          </w:tcPr>
          <w:p w14:paraId="2165A3DE" w14:textId="77777777" w:rsidR="00A4477D" w:rsidRPr="00BB3EC6" w:rsidRDefault="00A4477D" w:rsidP="0018793C">
            <w:pPr>
              <w:jc w:val="center"/>
              <w:rPr>
                <w:b/>
                <w:sz w:val="28"/>
                <w:szCs w:val="28"/>
              </w:rPr>
            </w:pPr>
            <w:r w:rsidRPr="00BB3EC6">
              <w:rPr>
                <w:b/>
                <w:sz w:val="28"/>
                <w:szCs w:val="28"/>
              </w:rPr>
              <w:t>Category</w:t>
            </w:r>
          </w:p>
        </w:tc>
      </w:tr>
      <w:tr w:rsidR="00705AE8" w:rsidRPr="00CA44E6" w14:paraId="08D82860" w14:textId="77777777" w:rsidTr="00F4149F">
        <w:tc>
          <w:tcPr>
            <w:tcW w:w="1225" w:type="pct"/>
            <w:shd w:val="clear" w:color="auto" w:fill="auto"/>
          </w:tcPr>
          <w:p w14:paraId="2EDAD7BA" w14:textId="77777777" w:rsidR="00705AE8" w:rsidRDefault="00705AE8" w:rsidP="00705AE8"/>
          <w:p w14:paraId="1C92C43A" w14:textId="551A757F" w:rsidR="00705AE8" w:rsidRPr="004B7ECE" w:rsidRDefault="005A4241" w:rsidP="005A4241">
            <w:r>
              <w:t>Welcome Everyone</w:t>
            </w:r>
            <w:r w:rsidR="001564F7">
              <w:t xml:space="preserve"> </w:t>
            </w:r>
          </w:p>
        </w:tc>
        <w:tc>
          <w:tcPr>
            <w:tcW w:w="796" w:type="pct"/>
            <w:shd w:val="clear" w:color="auto" w:fill="auto"/>
          </w:tcPr>
          <w:p w14:paraId="457EADC0" w14:textId="77777777" w:rsidR="00705AE8" w:rsidRDefault="00705AE8" w:rsidP="00705AE8"/>
          <w:p w14:paraId="27DC7FEF" w14:textId="3A4AA2D8" w:rsidR="00705AE8" w:rsidRPr="004B7ECE" w:rsidRDefault="00705AE8" w:rsidP="00705AE8">
            <w:r>
              <w:t>Jen &amp; Kerrie</w:t>
            </w:r>
          </w:p>
        </w:tc>
        <w:tc>
          <w:tcPr>
            <w:tcW w:w="427" w:type="pct"/>
            <w:shd w:val="clear" w:color="auto" w:fill="auto"/>
          </w:tcPr>
          <w:p w14:paraId="5124BDDA" w14:textId="77777777" w:rsidR="00705AE8" w:rsidRDefault="00705AE8" w:rsidP="00705AE8">
            <w:pPr>
              <w:jc w:val="center"/>
              <w:rPr>
                <w:b/>
                <w:sz w:val="28"/>
                <w:szCs w:val="28"/>
              </w:rPr>
            </w:pPr>
          </w:p>
          <w:p w14:paraId="175D426C" w14:textId="77777777" w:rsidR="00705AE8" w:rsidRDefault="00705AE8" w:rsidP="0060137D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084" w:type="pct"/>
            <w:gridSpan w:val="2"/>
            <w:shd w:val="clear" w:color="auto" w:fill="auto"/>
            <w:vAlign w:val="center"/>
          </w:tcPr>
          <w:p w14:paraId="31CE19A1" w14:textId="0962C597" w:rsidR="00705AE8" w:rsidRPr="005E4AED" w:rsidRDefault="005A4241" w:rsidP="00705AE8">
            <w:pPr>
              <w:pStyle w:val="ListParagraph"/>
              <w:numPr>
                <w:ilvl w:val="0"/>
                <w:numId w:val="14"/>
              </w:numPr>
              <w:ind w:left="714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Welcome back</w:t>
            </w:r>
          </w:p>
        </w:tc>
        <w:tc>
          <w:tcPr>
            <w:tcW w:w="468" w:type="pct"/>
            <w:shd w:val="clear" w:color="auto" w:fill="auto"/>
          </w:tcPr>
          <w:p w14:paraId="4ABA0E21" w14:textId="6410C96B" w:rsidR="00705AE8" w:rsidRPr="003F7E67" w:rsidRDefault="00FF4ACF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59057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24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Discussion</w:t>
            </w:r>
          </w:p>
          <w:p w14:paraId="5EBCDD41" w14:textId="075A3D2B" w:rsidR="00705AE8" w:rsidRPr="003F7E67" w:rsidRDefault="00FF4ACF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78746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5AE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Decision</w:t>
            </w:r>
          </w:p>
          <w:p w14:paraId="0E80FB94" w14:textId="77777777" w:rsidR="00705AE8" w:rsidRPr="003F7E67" w:rsidRDefault="00FF4ACF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67993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5AE8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Advocacy</w:t>
            </w:r>
          </w:p>
          <w:p w14:paraId="05402500" w14:textId="78E0B102" w:rsidR="00705AE8" w:rsidRPr="0013129A" w:rsidRDefault="00FF4ACF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971019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241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110DC" w14:paraId="40FD6B69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1B2B2363" w14:textId="0114FD08" w:rsidR="00D110DC" w:rsidRDefault="00D110DC" w:rsidP="00D110D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roval of Minutes </w:t>
            </w:r>
          </w:p>
        </w:tc>
        <w:tc>
          <w:tcPr>
            <w:tcW w:w="796" w:type="pct"/>
            <w:vAlign w:val="center"/>
          </w:tcPr>
          <w:p w14:paraId="60F959EA" w14:textId="644C5196" w:rsidR="00D110DC" w:rsidRDefault="00D110DC" w:rsidP="00A4477D">
            <w:r>
              <w:t>Jen &amp; Kerrie</w:t>
            </w:r>
          </w:p>
        </w:tc>
        <w:tc>
          <w:tcPr>
            <w:tcW w:w="427" w:type="pct"/>
            <w:vAlign w:val="center"/>
          </w:tcPr>
          <w:p w14:paraId="58FB54C0" w14:textId="4D21CDA3" w:rsidR="00D110DC" w:rsidRDefault="00D110DC" w:rsidP="00A4477D">
            <w:pPr>
              <w:jc w:val="center"/>
            </w:pPr>
            <w:r>
              <w:t>5 mins</w:t>
            </w:r>
          </w:p>
        </w:tc>
        <w:tc>
          <w:tcPr>
            <w:tcW w:w="2084" w:type="pct"/>
            <w:gridSpan w:val="2"/>
            <w:vAlign w:val="center"/>
          </w:tcPr>
          <w:p w14:paraId="2080ED9F" w14:textId="458E28B7" w:rsidR="00D110DC" w:rsidRDefault="00D110DC" w:rsidP="005A4241">
            <w:pPr>
              <w:pStyle w:val="ListParagraph"/>
              <w:numPr>
                <w:ilvl w:val="0"/>
                <w:numId w:val="6"/>
              </w:numPr>
            </w:pPr>
            <w:r>
              <w:t xml:space="preserve">Minutes from 2.13.2026 were </w:t>
            </w:r>
            <w:r w:rsidR="005162E9">
              <w:t>originally</w:t>
            </w:r>
            <w:r>
              <w:t xml:space="preserve"> Zoom transcript</w:t>
            </w:r>
          </w:p>
          <w:p w14:paraId="3CEF356C" w14:textId="0E85035F" w:rsidR="00D110DC" w:rsidRDefault="00D110DC" w:rsidP="005A4241">
            <w:pPr>
              <w:pStyle w:val="ListParagraph"/>
              <w:numPr>
                <w:ilvl w:val="0"/>
                <w:numId w:val="6"/>
              </w:numPr>
            </w:pPr>
            <w:r>
              <w:t>Minutes from 3.13.2026 – last meeting</w:t>
            </w:r>
          </w:p>
        </w:tc>
        <w:tc>
          <w:tcPr>
            <w:tcW w:w="468" w:type="pct"/>
          </w:tcPr>
          <w:p w14:paraId="4FED67A5" w14:textId="77777777" w:rsidR="00D110DC" w:rsidRPr="003F7E67" w:rsidRDefault="00FF4ACF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5593555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Discussion</w:t>
            </w:r>
          </w:p>
          <w:p w14:paraId="61AE0AFE" w14:textId="77777777" w:rsidR="00D110DC" w:rsidRPr="003F7E67" w:rsidRDefault="00FF4ACF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992859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Decision</w:t>
            </w:r>
          </w:p>
          <w:p w14:paraId="6CE89B3F" w14:textId="77777777" w:rsidR="00D110DC" w:rsidRPr="003F7E67" w:rsidRDefault="00FF4ACF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15963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Advocacy</w:t>
            </w:r>
          </w:p>
          <w:p w14:paraId="3FE14AC0" w14:textId="3298AC16" w:rsidR="00D110DC" w:rsidRDefault="00FF4ACF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832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5B7C0C" w14:paraId="03646A9A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5F99D613" w14:textId="20418125" w:rsidR="005B7C0C" w:rsidRDefault="005B7C0C" w:rsidP="0071081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reland 2026 </w:t>
            </w:r>
          </w:p>
        </w:tc>
        <w:tc>
          <w:tcPr>
            <w:tcW w:w="796" w:type="pct"/>
            <w:vAlign w:val="center"/>
          </w:tcPr>
          <w:p w14:paraId="2BB67696" w14:textId="15705A89" w:rsidR="005B7C0C" w:rsidRDefault="005B7C0C" w:rsidP="00A4477D">
            <w:r>
              <w:t>Keely, Jessica Jill</w:t>
            </w:r>
          </w:p>
        </w:tc>
        <w:tc>
          <w:tcPr>
            <w:tcW w:w="427" w:type="pct"/>
            <w:vAlign w:val="center"/>
          </w:tcPr>
          <w:p w14:paraId="11F0309C" w14:textId="7E261585" w:rsidR="005B7C0C" w:rsidRDefault="005B7C0C" w:rsidP="00A4477D">
            <w:pPr>
              <w:jc w:val="center"/>
            </w:pPr>
            <w:r>
              <w:t>15mins</w:t>
            </w:r>
          </w:p>
        </w:tc>
        <w:tc>
          <w:tcPr>
            <w:tcW w:w="2084" w:type="pct"/>
            <w:gridSpan w:val="2"/>
            <w:vAlign w:val="center"/>
          </w:tcPr>
          <w:p w14:paraId="46859B86" w14:textId="1C474E65" w:rsidR="005B7C0C" w:rsidRDefault="005B7C0C" w:rsidP="006F222C">
            <w:pPr>
              <w:pStyle w:val="ListParagraph"/>
              <w:numPr>
                <w:ilvl w:val="0"/>
                <w:numId w:val="6"/>
              </w:numPr>
            </w:pPr>
            <w:r>
              <w:t>Items regarding the 2026 Ireland Trip</w:t>
            </w:r>
          </w:p>
        </w:tc>
        <w:tc>
          <w:tcPr>
            <w:tcW w:w="468" w:type="pct"/>
          </w:tcPr>
          <w:p w14:paraId="3B4E51A1" w14:textId="30DD144F" w:rsidR="005B7C0C" w:rsidRPr="003F7E67" w:rsidRDefault="00FF4ACF" w:rsidP="005B7C0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8797788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C0C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B7C0C" w:rsidRPr="003F7E67">
              <w:rPr>
                <w:sz w:val="18"/>
                <w:szCs w:val="18"/>
              </w:rPr>
              <w:t xml:space="preserve"> Discussion</w:t>
            </w:r>
          </w:p>
          <w:p w14:paraId="469E64EE" w14:textId="014B5A83" w:rsidR="005B7C0C" w:rsidRPr="003F7E67" w:rsidRDefault="00FF4ACF" w:rsidP="005B7C0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2819934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C0C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B7C0C" w:rsidRPr="003F7E67">
              <w:rPr>
                <w:sz w:val="18"/>
                <w:szCs w:val="18"/>
              </w:rPr>
              <w:t xml:space="preserve"> Decision</w:t>
            </w:r>
          </w:p>
          <w:p w14:paraId="4592D753" w14:textId="77777777" w:rsidR="005B7C0C" w:rsidRPr="003F7E67" w:rsidRDefault="00FF4ACF" w:rsidP="005B7C0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92055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C0C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B7C0C" w:rsidRPr="003F7E67">
              <w:rPr>
                <w:sz w:val="18"/>
                <w:szCs w:val="18"/>
              </w:rPr>
              <w:t xml:space="preserve"> Advocacy</w:t>
            </w:r>
          </w:p>
          <w:p w14:paraId="0EAC4F21" w14:textId="2D5B7554" w:rsidR="005B7C0C" w:rsidRDefault="00FF4ACF" w:rsidP="005B7C0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0940109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C0C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B7C0C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110DC" w14:paraId="62CBA6D4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59B2D070" w14:textId="69FD8C1B" w:rsidR="00D110DC" w:rsidRDefault="00D110DC" w:rsidP="005B7C0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LC </w:t>
            </w:r>
            <w:r w:rsidR="005B7C0C">
              <w:rPr>
                <w:sz w:val="24"/>
                <w:szCs w:val="24"/>
              </w:rPr>
              <w:t>Accounts</w:t>
            </w:r>
          </w:p>
        </w:tc>
        <w:tc>
          <w:tcPr>
            <w:tcW w:w="796" w:type="pct"/>
            <w:vAlign w:val="center"/>
          </w:tcPr>
          <w:p w14:paraId="3BF32EDB" w14:textId="3502B82C" w:rsidR="00D110DC" w:rsidRDefault="00D110DC" w:rsidP="00A4477D">
            <w:r>
              <w:t>Kerrie</w:t>
            </w:r>
          </w:p>
        </w:tc>
        <w:tc>
          <w:tcPr>
            <w:tcW w:w="427" w:type="pct"/>
            <w:vAlign w:val="center"/>
          </w:tcPr>
          <w:p w14:paraId="7B595D0C" w14:textId="536A38CA" w:rsidR="00D110DC" w:rsidRDefault="005B7C0C" w:rsidP="005B7C0C">
            <w:pPr>
              <w:jc w:val="center"/>
            </w:pPr>
            <w:r>
              <w:t>5</w:t>
            </w:r>
            <w:r w:rsidR="00D110DC">
              <w:t xml:space="preserve"> mins</w:t>
            </w:r>
          </w:p>
        </w:tc>
        <w:tc>
          <w:tcPr>
            <w:tcW w:w="2084" w:type="pct"/>
            <w:gridSpan w:val="2"/>
            <w:vAlign w:val="center"/>
          </w:tcPr>
          <w:p w14:paraId="5F7349D0" w14:textId="77777777" w:rsidR="006F222C" w:rsidRDefault="005162E9" w:rsidP="006F222C">
            <w:pPr>
              <w:pStyle w:val="ListParagraph"/>
              <w:numPr>
                <w:ilvl w:val="0"/>
                <w:numId w:val="6"/>
              </w:numPr>
            </w:pPr>
            <w:r>
              <w:t>Available</w:t>
            </w:r>
            <w:r w:rsidR="00D110DC">
              <w:t xml:space="preserve"> funds </w:t>
            </w:r>
            <w:r w:rsidR="006F222C">
              <w:t xml:space="preserve">– journal entries are in process. </w:t>
            </w:r>
          </w:p>
          <w:p w14:paraId="51B90166" w14:textId="77777777" w:rsidR="00DF1530" w:rsidRDefault="00DF1530" w:rsidP="00DF1530">
            <w:pPr>
              <w:pStyle w:val="ListParagraph"/>
              <w:numPr>
                <w:ilvl w:val="0"/>
                <w:numId w:val="6"/>
              </w:numPr>
            </w:pPr>
            <w:r>
              <w:t>Should hit account next week.</w:t>
            </w:r>
          </w:p>
          <w:p w14:paraId="2E539F3B" w14:textId="4EE93A8B" w:rsidR="00BF78AC" w:rsidRDefault="00BF78AC" w:rsidP="00BF78AC">
            <w:pPr>
              <w:pStyle w:val="ListParagraph"/>
              <w:numPr>
                <w:ilvl w:val="0"/>
                <w:numId w:val="6"/>
              </w:numPr>
            </w:pPr>
            <w:r>
              <w:t xml:space="preserve">Paperwork will be provided with how money is seen and used in both of our </w:t>
            </w:r>
            <w:r w:rsidR="0010369D">
              <w:t>account to avoid mistakes happening.</w:t>
            </w:r>
            <w:bookmarkStart w:id="0" w:name="_GoBack"/>
            <w:bookmarkEnd w:id="0"/>
          </w:p>
        </w:tc>
        <w:tc>
          <w:tcPr>
            <w:tcW w:w="468" w:type="pct"/>
          </w:tcPr>
          <w:p w14:paraId="2586AD57" w14:textId="77777777" w:rsidR="00D110DC" w:rsidRPr="003F7E67" w:rsidRDefault="00FF4ACF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39302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Discussion</w:t>
            </w:r>
          </w:p>
          <w:p w14:paraId="3AB49DA6" w14:textId="77777777" w:rsidR="00D110DC" w:rsidRPr="003F7E67" w:rsidRDefault="00FF4ACF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41405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Decision</w:t>
            </w:r>
          </w:p>
          <w:p w14:paraId="3E10C83D" w14:textId="77777777" w:rsidR="00D110DC" w:rsidRPr="003F7E67" w:rsidRDefault="00FF4ACF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903987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Advocacy</w:t>
            </w:r>
          </w:p>
          <w:p w14:paraId="5910564D" w14:textId="24DEAB52" w:rsidR="00D110DC" w:rsidRDefault="00FF4ACF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900368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C07AA8" w14:paraId="6C7A821E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0B09F67E" w14:textId="14F87821" w:rsidR="00C07AA8" w:rsidRDefault="00C07AA8" w:rsidP="00C07AA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ur Clackamas Travel Contact(Dean)</w:t>
            </w:r>
          </w:p>
        </w:tc>
        <w:tc>
          <w:tcPr>
            <w:tcW w:w="796" w:type="pct"/>
            <w:vAlign w:val="center"/>
          </w:tcPr>
          <w:p w14:paraId="18420011" w14:textId="72402024" w:rsidR="00C07AA8" w:rsidRDefault="00C07AA8" w:rsidP="00C07AA8">
            <w:r>
              <w:t>Kerrie</w:t>
            </w:r>
          </w:p>
        </w:tc>
        <w:tc>
          <w:tcPr>
            <w:tcW w:w="427" w:type="pct"/>
            <w:vAlign w:val="center"/>
          </w:tcPr>
          <w:p w14:paraId="370939CF" w14:textId="171E48B7" w:rsidR="00C07AA8" w:rsidRDefault="00C07AA8" w:rsidP="00C07AA8">
            <w:pPr>
              <w:jc w:val="center"/>
            </w:pPr>
            <w:r>
              <w:t>5mins</w:t>
            </w:r>
          </w:p>
        </w:tc>
        <w:tc>
          <w:tcPr>
            <w:tcW w:w="2084" w:type="pct"/>
            <w:gridSpan w:val="2"/>
            <w:vAlign w:val="center"/>
          </w:tcPr>
          <w:p w14:paraId="4406B5AA" w14:textId="109408B0" w:rsidR="00C07AA8" w:rsidRDefault="00C07AA8" w:rsidP="00C07AA8">
            <w:pPr>
              <w:pStyle w:val="ListParagraph"/>
              <w:numPr>
                <w:ilvl w:val="0"/>
                <w:numId w:val="6"/>
              </w:numPr>
            </w:pPr>
            <w:r>
              <w:t>Temporary changes to documentation and contact.</w:t>
            </w:r>
          </w:p>
          <w:p w14:paraId="51AEDDB8" w14:textId="77777777" w:rsidR="00C07AA8" w:rsidRDefault="00C07AA8" w:rsidP="00C07AA8">
            <w:pPr>
              <w:pStyle w:val="ListParagraph"/>
              <w:numPr>
                <w:ilvl w:val="0"/>
                <w:numId w:val="6"/>
              </w:numPr>
            </w:pPr>
            <w:r>
              <w:t>Kerrie will provide temp emergency response plan template.</w:t>
            </w:r>
          </w:p>
          <w:p w14:paraId="77FB856D" w14:textId="67E86336" w:rsidR="00C07AA8" w:rsidRDefault="00C07AA8" w:rsidP="00C07AA8">
            <w:pPr>
              <w:pStyle w:val="ListParagraph"/>
              <w:numPr>
                <w:ilvl w:val="0"/>
                <w:numId w:val="6"/>
              </w:numPr>
            </w:pPr>
            <w:r>
              <w:t>When David will be attending</w:t>
            </w:r>
          </w:p>
        </w:tc>
        <w:tc>
          <w:tcPr>
            <w:tcW w:w="468" w:type="pct"/>
          </w:tcPr>
          <w:p w14:paraId="76C8A7D2" w14:textId="77777777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0137155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14:paraId="0ADB20DF" w14:textId="77777777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131947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14:paraId="1388CEFA" w14:textId="77777777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69243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14:paraId="073A8E87" w14:textId="0278F6A2" w:rsidR="00C07AA8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495378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C07AA8" w14:paraId="6AC39197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0A9B8EAC" w14:textId="4940F1A4" w:rsidR="00C07AA8" w:rsidRDefault="00C07AA8" w:rsidP="00C07AA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updates</w:t>
            </w:r>
          </w:p>
        </w:tc>
        <w:tc>
          <w:tcPr>
            <w:tcW w:w="796" w:type="pct"/>
            <w:vAlign w:val="center"/>
          </w:tcPr>
          <w:p w14:paraId="0CBD10CA" w14:textId="257B2E7D" w:rsidR="00C07AA8" w:rsidRDefault="00C07AA8" w:rsidP="00C07AA8">
            <w:r>
              <w:t xml:space="preserve">Jen &amp; Kerrie </w:t>
            </w:r>
          </w:p>
        </w:tc>
        <w:tc>
          <w:tcPr>
            <w:tcW w:w="427" w:type="pct"/>
            <w:vAlign w:val="center"/>
          </w:tcPr>
          <w:p w14:paraId="4C39C09E" w14:textId="226D3D61" w:rsidR="00C07AA8" w:rsidRDefault="00C07AA8" w:rsidP="00C07AA8">
            <w:pPr>
              <w:jc w:val="center"/>
            </w:pPr>
            <w:r>
              <w:t>10 mins</w:t>
            </w:r>
          </w:p>
        </w:tc>
        <w:tc>
          <w:tcPr>
            <w:tcW w:w="2084" w:type="pct"/>
            <w:gridSpan w:val="2"/>
            <w:vAlign w:val="center"/>
          </w:tcPr>
          <w:p w14:paraId="7540B5DC" w14:textId="0F6D873F" w:rsidR="00C07AA8" w:rsidRDefault="00C07AA8" w:rsidP="00C07AA8">
            <w:pPr>
              <w:pStyle w:val="ListParagraph"/>
              <w:numPr>
                <w:ilvl w:val="0"/>
                <w:numId w:val="6"/>
              </w:numPr>
            </w:pPr>
            <w:r>
              <w:t>Campus-wide changes – restructure/</w:t>
            </w:r>
          </w:p>
          <w:p w14:paraId="47BA3AE1" w14:textId="77777777" w:rsidR="00C07AA8" w:rsidRDefault="00C07AA8" w:rsidP="00C07AA8">
            <w:pPr>
              <w:pStyle w:val="ListParagraph"/>
              <w:numPr>
                <w:ilvl w:val="0"/>
                <w:numId w:val="6"/>
              </w:numPr>
            </w:pPr>
            <w:r>
              <w:t>Application to be part of GLC</w:t>
            </w:r>
          </w:p>
          <w:p w14:paraId="5E9F3FD1" w14:textId="69791CA1" w:rsidR="00C07AA8" w:rsidRDefault="00C07AA8" w:rsidP="00C07AA8">
            <w:pPr>
              <w:pStyle w:val="ListParagraph"/>
              <w:numPr>
                <w:ilvl w:val="0"/>
                <w:numId w:val="6"/>
              </w:numPr>
            </w:pPr>
            <w:r>
              <w:t>Need participants who will help with the work we are doing</w:t>
            </w:r>
          </w:p>
        </w:tc>
        <w:tc>
          <w:tcPr>
            <w:tcW w:w="468" w:type="pct"/>
          </w:tcPr>
          <w:p w14:paraId="207E38B5" w14:textId="77777777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1726357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14:paraId="255236EC" w14:textId="537ED47D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475261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14:paraId="5E11CAEF" w14:textId="77777777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78793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14:paraId="1E602DA3" w14:textId="6BA30C70" w:rsidR="00C07AA8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07003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C07AA8" w14:paraId="65DC5E93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6776EC16" w14:textId="2C9434EC" w:rsidR="00C07AA8" w:rsidRDefault="00C07AA8" w:rsidP="00C07AA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CID Updates</w:t>
            </w:r>
          </w:p>
        </w:tc>
        <w:tc>
          <w:tcPr>
            <w:tcW w:w="796" w:type="pct"/>
            <w:vAlign w:val="center"/>
          </w:tcPr>
          <w:p w14:paraId="584C0904" w14:textId="1A63CDB4" w:rsidR="00C07AA8" w:rsidRDefault="00C07AA8" w:rsidP="00C07AA8">
            <w:r>
              <w:t>Kerrie</w:t>
            </w:r>
          </w:p>
        </w:tc>
        <w:tc>
          <w:tcPr>
            <w:tcW w:w="427" w:type="pct"/>
            <w:vAlign w:val="center"/>
          </w:tcPr>
          <w:p w14:paraId="7802D669" w14:textId="1E3B19AD" w:rsidR="00C07AA8" w:rsidRDefault="00C07AA8" w:rsidP="00C07AA8">
            <w:pPr>
              <w:jc w:val="center"/>
            </w:pPr>
            <w:r>
              <w:t>10 mins</w:t>
            </w:r>
          </w:p>
        </w:tc>
        <w:tc>
          <w:tcPr>
            <w:tcW w:w="2084" w:type="pct"/>
            <w:gridSpan w:val="2"/>
            <w:vAlign w:val="center"/>
          </w:tcPr>
          <w:p w14:paraId="60CC9FB7" w14:textId="77777777" w:rsidR="00C07AA8" w:rsidRDefault="00C07AA8" w:rsidP="00C07AA8">
            <w:pPr>
              <w:pStyle w:val="ListParagraph"/>
              <w:numPr>
                <w:ilvl w:val="0"/>
                <w:numId w:val="6"/>
              </w:numPr>
            </w:pPr>
            <w:r>
              <w:t>Vendors</w:t>
            </w:r>
          </w:p>
          <w:p w14:paraId="1FE872EE" w14:textId="3F0937CE" w:rsidR="00C07AA8" w:rsidRDefault="00C07AA8" w:rsidP="00C07AA8">
            <w:pPr>
              <w:pStyle w:val="ListParagraph"/>
              <w:numPr>
                <w:ilvl w:val="0"/>
                <w:numId w:val="6"/>
              </w:numPr>
            </w:pPr>
            <w:r>
              <w:t>COIL</w:t>
            </w:r>
          </w:p>
        </w:tc>
        <w:tc>
          <w:tcPr>
            <w:tcW w:w="468" w:type="pct"/>
          </w:tcPr>
          <w:p w14:paraId="755B186D" w14:textId="77777777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448672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14:paraId="42C51059" w14:textId="77777777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25900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14:paraId="1D10FED3" w14:textId="77777777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46644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14:paraId="338DE6CF" w14:textId="300CABFC" w:rsidR="00C07AA8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8464046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C07AA8" w14:paraId="7BBAD0DF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4D8342C4" w14:textId="1223A21D" w:rsidR="00C07AA8" w:rsidRDefault="00C07AA8" w:rsidP="00C07AA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of 2025-2026 goals</w:t>
            </w:r>
          </w:p>
        </w:tc>
        <w:tc>
          <w:tcPr>
            <w:tcW w:w="796" w:type="pct"/>
            <w:vAlign w:val="center"/>
          </w:tcPr>
          <w:p w14:paraId="3FA52A5A" w14:textId="396CE4EB" w:rsidR="00C07AA8" w:rsidRDefault="00C07AA8" w:rsidP="00C07AA8">
            <w:r>
              <w:t>Jen &amp; Kerrie</w:t>
            </w:r>
          </w:p>
        </w:tc>
        <w:tc>
          <w:tcPr>
            <w:tcW w:w="427" w:type="pct"/>
            <w:vAlign w:val="center"/>
          </w:tcPr>
          <w:p w14:paraId="3E568DAC" w14:textId="7503185D" w:rsidR="00C07AA8" w:rsidRDefault="00C07AA8" w:rsidP="00C07AA8">
            <w:pPr>
              <w:jc w:val="center"/>
            </w:pPr>
            <w:r>
              <w:t>5 mins</w:t>
            </w:r>
          </w:p>
        </w:tc>
        <w:tc>
          <w:tcPr>
            <w:tcW w:w="2084" w:type="pct"/>
            <w:gridSpan w:val="2"/>
            <w:vAlign w:val="center"/>
          </w:tcPr>
          <w:p w14:paraId="49A5FCA6" w14:textId="7DF32FE8" w:rsidR="00C07AA8" w:rsidRDefault="00C07AA8" w:rsidP="00C07AA8">
            <w:pPr>
              <w:pStyle w:val="ListParagraph"/>
              <w:numPr>
                <w:ilvl w:val="0"/>
                <w:numId w:val="6"/>
              </w:numPr>
            </w:pPr>
            <w:r>
              <w:t>What we have accomplished</w:t>
            </w:r>
          </w:p>
          <w:p w14:paraId="1985C432" w14:textId="5B5F9C11" w:rsidR="00C07AA8" w:rsidRDefault="00C07AA8" w:rsidP="00C07AA8">
            <w:pPr>
              <w:pStyle w:val="ListParagraph"/>
              <w:numPr>
                <w:ilvl w:val="0"/>
                <w:numId w:val="6"/>
              </w:numPr>
            </w:pPr>
            <w:r>
              <w:t xml:space="preserve">What we are moving to next year </w:t>
            </w:r>
          </w:p>
        </w:tc>
        <w:tc>
          <w:tcPr>
            <w:tcW w:w="468" w:type="pct"/>
          </w:tcPr>
          <w:p w14:paraId="26F83CFF" w14:textId="77777777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59246477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14:paraId="1C48B7C3" w14:textId="77777777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0289258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14:paraId="2CBE855D" w14:textId="77777777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86928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14:paraId="3BC47B4B" w14:textId="240F0C3D" w:rsidR="00C07AA8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540043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C07AA8" w14:paraId="34B41CF8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6791A744" w14:textId="69B9DDE7" w:rsidR="00C07AA8" w:rsidRPr="00E53573" w:rsidRDefault="00C07AA8" w:rsidP="00C07AA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026-2027 Goals</w:t>
            </w:r>
          </w:p>
        </w:tc>
        <w:tc>
          <w:tcPr>
            <w:tcW w:w="796" w:type="pct"/>
            <w:vAlign w:val="center"/>
          </w:tcPr>
          <w:p w14:paraId="59CAC4FA" w14:textId="14ED9AF1" w:rsidR="00C07AA8" w:rsidRDefault="00C07AA8" w:rsidP="00C07AA8">
            <w:r>
              <w:t>Kerrie</w:t>
            </w:r>
          </w:p>
        </w:tc>
        <w:tc>
          <w:tcPr>
            <w:tcW w:w="427" w:type="pct"/>
            <w:vAlign w:val="center"/>
          </w:tcPr>
          <w:p w14:paraId="52F38C87" w14:textId="7BF85F3A" w:rsidR="00C07AA8" w:rsidRDefault="00C07AA8" w:rsidP="00C07AA8">
            <w:pPr>
              <w:jc w:val="center"/>
            </w:pPr>
            <w:r>
              <w:t>10 min</w:t>
            </w:r>
          </w:p>
        </w:tc>
        <w:tc>
          <w:tcPr>
            <w:tcW w:w="2084" w:type="pct"/>
            <w:gridSpan w:val="2"/>
            <w:vAlign w:val="center"/>
          </w:tcPr>
          <w:p w14:paraId="12CAFEB7" w14:textId="5E2C04DC" w:rsidR="00C07AA8" w:rsidRDefault="00C07AA8" w:rsidP="00C07AA8">
            <w:pPr>
              <w:pStyle w:val="ListParagraph"/>
              <w:numPr>
                <w:ilvl w:val="0"/>
                <w:numId w:val="6"/>
              </w:numPr>
            </w:pPr>
            <w:r>
              <w:t>Items moved to next year</w:t>
            </w:r>
          </w:p>
          <w:p w14:paraId="6462EB7C" w14:textId="4252F390" w:rsidR="00C07AA8" w:rsidRDefault="00C07AA8" w:rsidP="00C07AA8">
            <w:pPr>
              <w:pStyle w:val="ListParagraph"/>
              <w:numPr>
                <w:ilvl w:val="0"/>
                <w:numId w:val="6"/>
              </w:numPr>
            </w:pPr>
            <w:r>
              <w:t>Review Goals</w:t>
            </w:r>
          </w:p>
        </w:tc>
        <w:tc>
          <w:tcPr>
            <w:tcW w:w="468" w:type="pct"/>
          </w:tcPr>
          <w:p w14:paraId="41F0E916" w14:textId="77777777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023924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14:paraId="522AC031" w14:textId="298E446E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565899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14:paraId="4D1BF16A" w14:textId="77777777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915005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14:paraId="440952A3" w14:textId="77777777" w:rsidR="00C07AA8" w:rsidRPr="0013129A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61409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C07AA8" w14:paraId="3F823440" w14:textId="77777777" w:rsidTr="00BD4D52">
        <w:trPr>
          <w:trHeight w:val="764"/>
        </w:trPr>
        <w:tc>
          <w:tcPr>
            <w:tcW w:w="1225" w:type="pct"/>
            <w:vAlign w:val="center"/>
          </w:tcPr>
          <w:p w14:paraId="7CC82331" w14:textId="24F8AE3B" w:rsidR="00C07AA8" w:rsidRPr="00E53573" w:rsidRDefault="00C07AA8" w:rsidP="00C07AA8">
            <w:r>
              <w:t>Fault-Lead Study Abroad Handbook</w:t>
            </w:r>
          </w:p>
        </w:tc>
        <w:tc>
          <w:tcPr>
            <w:tcW w:w="796" w:type="pct"/>
            <w:vAlign w:val="center"/>
          </w:tcPr>
          <w:p w14:paraId="24FB0B7C" w14:textId="0728029B" w:rsidR="00C07AA8" w:rsidRDefault="00C07AA8" w:rsidP="00C07AA8">
            <w:r>
              <w:t>Jen</w:t>
            </w:r>
          </w:p>
        </w:tc>
        <w:tc>
          <w:tcPr>
            <w:tcW w:w="427" w:type="pct"/>
            <w:vAlign w:val="center"/>
          </w:tcPr>
          <w:p w14:paraId="4DF4511D" w14:textId="4E8A78D5" w:rsidR="00C07AA8" w:rsidRDefault="00C07AA8" w:rsidP="00C07AA8">
            <w:pPr>
              <w:jc w:val="center"/>
            </w:pPr>
            <w:r>
              <w:t>5 mins</w:t>
            </w:r>
          </w:p>
        </w:tc>
        <w:tc>
          <w:tcPr>
            <w:tcW w:w="2084" w:type="pct"/>
            <w:gridSpan w:val="2"/>
            <w:vAlign w:val="center"/>
          </w:tcPr>
          <w:p w14:paraId="3C3433B2" w14:textId="15176B08" w:rsidR="00C07AA8" w:rsidRDefault="00C07AA8" w:rsidP="00C07AA8">
            <w:pPr>
              <w:pStyle w:val="ListParagraph"/>
              <w:numPr>
                <w:ilvl w:val="0"/>
                <w:numId w:val="6"/>
              </w:numPr>
            </w:pPr>
            <w:r>
              <w:t>An email was sent out to committee 4/3/2026</w:t>
            </w:r>
          </w:p>
          <w:p w14:paraId="7598DB68" w14:textId="77777777" w:rsidR="00C07AA8" w:rsidRDefault="00C07AA8" w:rsidP="00C07AA8">
            <w:pPr>
              <w:pStyle w:val="ListParagraph"/>
              <w:numPr>
                <w:ilvl w:val="0"/>
                <w:numId w:val="6"/>
              </w:numPr>
            </w:pPr>
            <w:r>
              <w:t>Any updates</w:t>
            </w:r>
          </w:p>
          <w:p w14:paraId="30D8A0CD" w14:textId="621506A8" w:rsidR="00C07AA8" w:rsidRDefault="00C07AA8" w:rsidP="00C07AA8">
            <w:pPr>
              <w:pStyle w:val="ListParagraph"/>
              <w:numPr>
                <w:ilvl w:val="0"/>
                <w:numId w:val="6"/>
              </w:numPr>
            </w:pPr>
            <w:r>
              <w:t>Sending to David for approval</w:t>
            </w:r>
          </w:p>
        </w:tc>
        <w:tc>
          <w:tcPr>
            <w:tcW w:w="468" w:type="pct"/>
          </w:tcPr>
          <w:p w14:paraId="019D9518" w14:textId="09D63854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830319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14:paraId="156D6B2D" w14:textId="7CE6B909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629564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14:paraId="21B54C55" w14:textId="77777777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57488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14:paraId="433E1396" w14:textId="35303058" w:rsidR="00C07AA8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56961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C07AA8" w14:paraId="02C63E03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5361E7E9" w14:textId="4DA1E3E3" w:rsidR="00C07AA8" w:rsidRDefault="00C07AA8" w:rsidP="00C07AA8">
            <w:r>
              <w:t xml:space="preserve">Evaluations of Scholarships </w:t>
            </w:r>
          </w:p>
        </w:tc>
        <w:tc>
          <w:tcPr>
            <w:tcW w:w="796" w:type="pct"/>
            <w:vAlign w:val="center"/>
          </w:tcPr>
          <w:p w14:paraId="6E0AA597" w14:textId="544BDE06" w:rsidR="00C07AA8" w:rsidRDefault="00C07AA8" w:rsidP="00C07AA8">
            <w:r>
              <w:t xml:space="preserve">Kerrie </w:t>
            </w:r>
          </w:p>
        </w:tc>
        <w:tc>
          <w:tcPr>
            <w:tcW w:w="427" w:type="pct"/>
            <w:vAlign w:val="center"/>
          </w:tcPr>
          <w:p w14:paraId="297F8ACB" w14:textId="15168BB7" w:rsidR="00C07AA8" w:rsidRDefault="00C07AA8" w:rsidP="00C07AA8">
            <w:pPr>
              <w:jc w:val="center"/>
            </w:pPr>
            <w:r>
              <w:t>5 mins</w:t>
            </w:r>
          </w:p>
        </w:tc>
        <w:tc>
          <w:tcPr>
            <w:tcW w:w="2084" w:type="pct"/>
            <w:gridSpan w:val="2"/>
            <w:vAlign w:val="center"/>
          </w:tcPr>
          <w:p w14:paraId="1CFC47D1" w14:textId="7F16CF24" w:rsidR="00C07AA8" w:rsidRDefault="00C07AA8" w:rsidP="00C07AA8">
            <w:pPr>
              <w:pStyle w:val="ListParagraph"/>
              <w:numPr>
                <w:ilvl w:val="0"/>
                <w:numId w:val="6"/>
              </w:numPr>
            </w:pPr>
            <w:r>
              <w:t>Subcommittee needed to create a rubric</w:t>
            </w:r>
          </w:p>
        </w:tc>
        <w:tc>
          <w:tcPr>
            <w:tcW w:w="468" w:type="pct"/>
          </w:tcPr>
          <w:p w14:paraId="42872C6D" w14:textId="77777777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714823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14:paraId="56C02717" w14:textId="2C97B1BF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8035141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14:paraId="24A880DD" w14:textId="77777777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108464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14:paraId="155BEE00" w14:textId="6F645A26" w:rsidR="00C07AA8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9763524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C07AA8" w14:paraId="25D1E41B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011B59D0" w14:textId="77777777" w:rsidR="00C07AA8" w:rsidRPr="00E53573" w:rsidRDefault="00C07AA8" w:rsidP="00C07AA8">
            <w:r w:rsidRPr="00E53573">
              <w:t>Trip Updates</w:t>
            </w:r>
          </w:p>
        </w:tc>
        <w:tc>
          <w:tcPr>
            <w:tcW w:w="796" w:type="pct"/>
            <w:vAlign w:val="center"/>
          </w:tcPr>
          <w:p w14:paraId="11513CE2" w14:textId="77777777" w:rsidR="00C07AA8" w:rsidRDefault="00C07AA8" w:rsidP="00C07AA8">
            <w:r>
              <w:t>Various Faculty</w:t>
            </w:r>
          </w:p>
        </w:tc>
        <w:tc>
          <w:tcPr>
            <w:tcW w:w="427" w:type="pct"/>
            <w:vAlign w:val="center"/>
          </w:tcPr>
          <w:p w14:paraId="7499660B" w14:textId="6E4505F7" w:rsidR="00C07AA8" w:rsidRDefault="00C07AA8" w:rsidP="00C07AA8">
            <w:pPr>
              <w:jc w:val="center"/>
            </w:pPr>
            <w:r>
              <w:t>15 min</w:t>
            </w:r>
          </w:p>
        </w:tc>
        <w:tc>
          <w:tcPr>
            <w:tcW w:w="2084" w:type="pct"/>
            <w:gridSpan w:val="2"/>
            <w:vAlign w:val="center"/>
          </w:tcPr>
          <w:p w14:paraId="52950FC9" w14:textId="77435A2B" w:rsidR="00C07AA8" w:rsidRDefault="00C07AA8" w:rsidP="00C07AA8">
            <w:pPr>
              <w:pStyle w:val="ListParagraph"/>
              <w:numPr>
                <w:ilvl w:val="0"/>
                <w:numId w:val="6"/>
              </w:numPr>
            </w:pPr>
            <w:r>
              <w:t xml:space="preserve">Canada/Mexico – Ernesto </w:t>
            </w:r>
          </w:p>
          <w:p w14:paraId="5B8CB44A" w14:textId="4340DA88" w:rsidR="00C07AA8" w:rsidRDefault="00C07AA8" w:rsidP="00C07AA8">
            <w:pPr>
              <w:pStyle w:val="ListParagraph"/>
              <w:numPr>
                <w:ilvl w:val="0"/>
                <w:numId w:val="6"/>
              </w:numPr>
            </w:pPr>
            <w:r>
              <w:t>Iceland 2028 possibility – AK Kotash &amp; Kerrie Hughes</w:t>
            </w:r>
          </w:p>
          <w:p w14:paraId="2F5B0730" w14:textId="2A0C7185" w:rsidR="00C07AA8" w:rsidRDefault="00C07AA8" w:rsidP="00C07AA8">
            <w:pPr>
              <w:pStyle w:val="ListParagraph"/>
              <w:numPr>
                <w:ilvl w:val="0"/>
                <w:numId w:val="6"/>
              </w:numPr>
            </w:pPr>
            <w:r>
              <w:t>SE Asia 2028 – Jen, Eden, and Kerrie</w:t>
            </w:r>
          </w:p>
        </w:tc>
        <w:tc>
          <w:tcPr>
            <w:tcW w:w="468" w:type="pct"/>
          </w:tcPr>
          <w:p w14:paraId="522F7665" w14:textId="77777777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93281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14:paraId="01DDDA7F" w14:textId="77777777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5611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14:paraId="3713F52E" w14:textId="77777777" w:rsidR="00C07AA8" w:rsidRPr="003F7E67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116321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14:paraId="13B1C4A7" w14:textId="77777777" w:rsidR="00C07AA8" w:rsidRDefault="00C07AA8" w:rsidP="00C07AA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46486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C07AA8" w14:paraId="6A5F7AF6" w14:textId="77777777" w:rsidTr="00255B1B">
        <w:trPr>
          <w:trHeight w:val="359"/>
        </w:trPr>
        <w:tc>
          <w:tcPr>
            <w:tcW w:w="1225" w:type="pct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0028A472" w14:textId="77777777" w:rsidR="00C07AA8" w:rsidRPr="006D5998" w:rsidRDefault="00C07AA8" w:rsidP="00C07AA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ther Agenda Items</w:t>
            </w:r>
          </w:p>
        </w:tc>
        <w:tc>
          <w:tcPr>
            <w:tcW w:w="1223" w:type="pct"/>
            <w:gridSpan w:val="2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32396B94" w14:textId="77777777" w:rsidR="00C07AA8" w:rsidRPr="006D5998" w:rsidRDefault="00C07AA8" w:rsidP="00C07AA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ssigned to</w:t>
            </w:r>
          </w:p>
        </w:tc>
        <w:tc>
          <w:tcPr>
            <w:tcW w:w="2084" w:type="pct"/>
            <w:gridSpan w:val="2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5FE0CF27" w14:textId="77777777" w:rsidR="00C07AA8" w:rsidRPr="006D5998" w:rsidRDefault="00C07AA8" w:rsidP="00C07AA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otes</w:t>
            </w:r>
          </w:p>
        </w:tc>
        <w:tc>
          <w:tcPr>
            <w:tcW w:w="468" w:type="pct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4E77F0D8" w14:textId="77777777" w:rsidR="00C07AA8" w:rsidRPr="006D5998" w:rsidRDefault="00C07AA8" w:rsidP="00C07AA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ue</w:t>
            </w:r>
          </w:p>
        </w:tc>
      </w:tr>
      <w:tr w:rsidR="00C07AA8" w14:paraId="25025180" w14:textId="77777777" w:rsidTr="00255B1B">
        <w:trPr>
          <w:trHeight w:val="458"/>
        </w:trPr>
        <w:tc>
          <w:tcPr>
            <w:tcW w:w="1225" w:type="pct"/>
          </w:tcPr>
          <w:p w14:paraId="6BFD302B" w14:textId="77777777" w:rsidR="00C07AA8" w:rsidRDefault="00C07AA8" w:rsidP="00C07AA8">
            <w:r>
              <w:t>Other Items Members Present</w:t>
            </w:r>
          </w:p>
        </w:tc>
        <w:tc>
          <w:tcPr>
            <w:tcW w:w="1223" w:type="pct"/>
            <w:gridSpan w:val="2"/>
            <w:vAlign w:val="center"/>
          </w:tcPr>
          <w:p w14:paraId="6B2DC4AD" w14:textId="77777777" w:rsidR="00C07AA8" w:rsidRDefault="00C07AA8" w:rsidP="00C07AA8">
            <w:pPr>
              <w:jc w:val="center"/>
            </w:pPr>
          </w:p>
        </w:tc>
        <w:tc>
          <w:tcPr>
            <w:tcW w:w="2084" w:type="pct"/>
            <w:gridSpan w:val="2"/>
            <w:vAlign w:val="center"/>
          </w:tcPr>
          <w:p w14:paraId="55DEFFC8" w14:textId="77777777" w:rsidR="00C07AA8" w:rsidRDefault="00C07AA8" w:rsidP="00C07AA8">
            <w:pPr>
              <w:jc w:val="center"/>
            </w:pPr>
          </w:p>
        </w:tc>
        <w:tc>
          <w:tcPr>
            <w:tcW w:w="468" w:type="pct"/>
          </w:tcPr>
          <w:p w14:paraId="67077AE3" w14:textId="77777777" w:rsidR="00C07AA8" w:rsidRDefault="00C07AA8" w:rsidP="00C07AA8"/>
        </w:tc>
      </w:tr>
      <w:tr w:rsidR="00C07AA8" w14:paraId="4DBD6407" w14:textId="77777777" w:rsidTr="00FC34F6">
        <w:trPr>
          <w:trHeight w:val="425"/>
        </w:trPr>
        <w:tc>
          <w:tcPr>
            <w:tcW w:w="1225" w:type="pct"/>
            <w:shd w:val="clear" w:color="auto" w:fill="FABF8F" w:themeFill="accent6" w:themeFillTint="99"/>
          </w:tcPr>
          <w:p w14:paraId="66414DAE" w14:textId="77777777" w:rsidR="00C07AA8" w:rsidRPr="00EF12F0" w:rsidRDefault="00C07AA8" w:rsidP="00C07AA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Upcoming Meeting Dates</w:t>
            </w:r>
          </w:p>
        </w:tc>
        <w:tc>
          <w:tcPr>
            <w:tcW w:w="1223" w:type="pct"/>
            <w:gridSpan w:val="2"/>
            <w:shd w:val="clear" w:color="auto" w:fill="FABF8F" w:themeFill="accent6" w:themeFillTint="99"/>
          </w:tcPr>
          <w:p w14:paraId="724DE6F2" w14:textId="77777777" w:rsidR="00C07AA8" w:rsidRDefault="00C07AA8" w:rsidP="00C07AA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tart Time</w:t>
            </w:r>
          </w:p>
        </w:tc>
        <w:tc>
          <w:tcPr>
            <w:tcW w:w="657" w:type="pct"/>
            <w:shd w:val="clear" w:color="auto" w:fill="FABF8F" w:themeFill="accent6" w:themeFillTint="99"/>
          </w:tcPr>
          <w:p w14:paraId="31A1D0D8" w14:textId="77777777" w:rsidR="00C07AA8" w:rsidRDefault="00C07AA8" w:rsidP="00C07AA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nd time</w:t>
            </w:r>
          </w:p>
        </w:tc>
        <w:tc>
          <w:tcPr>
            <w:tcW w:w="1895" w:type="pct"/>
            <w:gridSpan w:val="2"/>
            <w:shd w:val="clear" w:color="auto" w:fill="FABF8F" w:themeFill="accent6" w:themeFillTint="99"/>
          </w:tcPr>
          <w:p w14:paraId="27D5BCEC" w14:textId="77777777" w:rsidR="00C07AA8" w:rsidRDefault="00C07AA8" w:rsidP="00C07AA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ocation</w:t>
            </w:r>
          </w:p>
        </w:tc>
      </w:tr>
      <w:tr w:rsidR="00C07AA8" w14:paraId="16C14E24" w14:textId="77777777" w:rsidTr="00255B1B">
        <w:trPr>
          <w:trHeight w:val="334"/>
        </w:trPr>
        <w:tc>
          <w:tcPr>
            <w:tcW w:w="1225" w:type="pct"/>
          </w:tcPr>
          <w:p w14:paraId="75B34684" w14:textId="6672B31D" w:rsidR="00C07AA8" w:rsidRDefault="00C07AA8" w:rsidP="00C07AA8">
            <w:pPr>
              <w:jc w:val="center"/>
            </w:pPr>
            <w:r>
              <w:t>4/24/2026, 5/8/2026, 5/22/26, 6/12/2026</w:t>
            </w:r>
          </w:p>
        </w:tc>
        <w:tc>
          <w:tcPr>
            <w:tcW w:w="1223" w:type="pct"/>
            <w:gridSpan w:val="2"/>
            <w:vAlign w:val="center"/>
          </w:tcPr>
          <w:p w14:paraId="79A53E52" w14:textId="77777777" w:rsidR="00C07AA8" w:rsidRDefault="00C07AA8" w:rsidP="00C07AA8">
            <w:pPr>
              <w:jc w:val="center"/>
            </w:pPr>
            <w:r>
              <w:t>12:00 PM</w:t>
            </w:r>
          </w:p>
        </w:tc>
        <w:tc>
          <w:tcPr>
            <w:tcW w:w="657" w:type="pct"/>
            <w:vAlign w:val="center"/>
          </w:tcPr>
          <w:p w14:paraId="5354C01B" w14:textId="675ACCF1" w:rsidR="00C07AA8" w:rsidRDefault="00C07AA8" w:rsidP="00C07AA8">
            <w:pPr>
              <w:jc w:val="center"/>
            </w:pPr>
            <w:r>
              <w:t>1:30 PM</w:t>
            </w:r>
          </w:p>
        </w:tc>
        <w:tc>
          <w:tcPr>
            <w:tcW w:w="1895" w:type="pct"/>
            <w:gridSpan w:val="2"/>
            <w:vAlign w:val="center"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76"/>
              <w:gridCol w:w="4171"/>
            </w:tblGrid>
            <w:tr w:rsidR="00C07AA8" w14:paraId="42C1BA9E" w14:textId="77777777" w:rsidTr="00CB5F87">
              <w:trPr>
                <w:trHeight w:val="270"/>
                <w:tblCellSpacing w:w="0" w:type="dxa"/>
                <w:jc w:val="center"/>
              </w:trPr>
              <w:tc>
                <w:tcPr>
                  <w:tcW w:w="1100" w:type="pct"/>
                  <w:hideMark/>
                </w:tcPr>
                <w:p w14:paraId="755AB06F" w14:textId="77777777" w:rsidR="00C07AA8" w:rsidRDefault="00C07AA8" w:rsidP="00C07AA8">
                  <w:pPr>
                    <w:spacing w:line="300" w:lineRule="atLeast"/>
                  </w:pPr>
                  <w:r>
                    <w:t xml:space="preserve">Zoom: </w:t>
                  </w:r>
                </w:p>
              </w:tc>
              <w:tc>
                <w:tcPr>
                  <w:tcW w:w="0" w:type="auto"/>
                  <w:hideMark/>
                </w:tcPr>
                <w:p w14:paraId="332F905B" w14:textId="77777777" w:rsidR="00C07AA8" w:rsidRDefault="00C07AA8" w:rsidP="00C07AA8">
                  <w:pPr>
                    <w:spacing w:line="300" w:lineRule="atLeast"/>
                  </w:pPr>
                  <w:hyperlink r:id="rId8" w:history="1">
                    <w:r>
                      <w:rPr>
                        <w:rStyle w:val="Hyperlink"/>
                        <w:rFonts w:ascii="Arial" w:hAnsi="Arial" w:cs="Arial"/>
                        <w:color w:val="39394D"/>
                        <w:sz w:val="20"/>
                        <w:szCs w:val="20"/>
                      </w:rPr>
                      <w:t>https://clackamas.zoom.us/j/93043517627</w:t>
                    </w:r>
                  </w:hyperlink>
                  <w:r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  <w:t xml:space="preserve"> </w:t>
                  </w:r>
                </w:p>
              </w:tc>
            </w:tr>
          </w:tbl>
          <w:p w14:paraId="1D2104C9" w14:textId="77777777" w:rsidR="00C07AA8" w:rsidRDefault="00C07AA8" w:rsidP="00C07AA8"/>
        </w:tc>
      </w:tr>
    </w:tbl>
    <w:p w14:paraId="10DF7A9F" w14:textId="77777777" w:rsidR="00A7246B" w:rsidRDefault="00A7246B" w:rsidP="00C57F10">
      <w:pPr>
        <w:rPr>
          <w:color w:val="1F497D"/>
          <w:sz w:val="24"/>
          <w:szCs w:val="24"/>
        </w:rPr>
      </w:pPr>
    </w:p>
    <w:sectPr w:rsidR="00A7246B" w:rsidSect="004A3181">
      <w:pgSz w:w="15840" w:h="12240" w:orient="landscape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DC9454" w14:textId="77777777" w:rsidR="00FF4ACF" w:rsidRDefault="00FF4ACF" w:rsidP="00B3679E">
      <w:r>
        <w:separator/>
      </w:r>
    </w:p>
  </w:endnote>
  <w:endnote w:type="continuationSeparator" w:id="0">
    <w:p w14:paraId="28B797E6" w14:textId="77777777" w:rsidR="00FF4ACF" w:rsidRDefault="00FF4ACF" w:rsidP="00B36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E3E7F0" w14:textId="77777777" w:rsidR="00FF4ACF" w:rsidRDefault="00FF4ACF" w:rsidP="00B3679E">
      <w:r>
        <w:separator/>
      </w:r>
    </w:p>
  </w:footnote>
  <w:footnote w:type="continuationSeparator" w:id="0">
    <w:p w14:paraId="4900F01B" w14:textId="77777777" w:rsidR="00FF4ACF" w:rsidRDefault="00FF4ACF" w:rsidP="00B36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77E9F"/>
    <w:multiLevelType w:val="hybridMultilevel"/>
    <w:tmpl w:val="DE4CA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233B9A"/>
    <w:multiLevelType w:val="hybridMultilevel"/>
    <w:tmpl w:val="9FE8EE0C"/>
    <w:lvl w:ilvl="0" w:tplc="1966D6E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F0656"/>
    <w:multiLevelType w:val="hybridMultilevel"/>
    <w:tmpl w:val="9B44F1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7E44C3"/>
    <w:multiLevelType w:val="multilevel"/>
    <w:tmpl w:val="52AAD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B70068"/>
    <w:multiLevelType w:val="hybridMultilevel"/>
    <w:tmpl w:val="4F387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F4DFC"/>
    <w:multiLevelType w:val="hybridMultilevel"/>
    <w:tmpl w:val="B9D4B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396A51"/>
    <w:multiLevelType w:val="hybridMultilevel"/>
    <w:tmpl w:val="C2467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B07CE6"/>
    <w:multiLevelType w:val="hybridMultilevel"/>
    <w:tmpl w:val="BD94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162CF8"/>
    <w:multiLevelType w:val="hybridMultilevel"/>
    <w:tmpl w:val="D65AD43A"/>
    <w:lvl w:ilvl="0" w:tplc="558444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472327"/>
    <w:multiLevelType w:val="hybridMultilevel"/>
    <w:tmpl w:val="AC8E3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256068"/>
    <w:multiLevelType w:val="hybridMultilevel"/>
    <w:tmpl w:val="A6DAA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6C320F"/>
    <w:multiLevelType w:val="hybridMultilevel"/>
    <w:tmpl w:val="5F129E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0B0878"/>
    <w:multiLevelType w:val="hybridMultilevel"/>
    <w:tmpl w:val="21D2C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381C14"/>
    <w:multiLevelType w:val="hybridMultilevel"/>
    <w:tmpl w:val="C3461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</w:num>
  <w:num w:numId="6">
    <w:abstractNumId w:val="5"/>
  </w:num>
  <w:num w:numId="7">
    <w:abstractNumId w:val="12"/>
  </w:num>
  <w:num w:numId="8">
    <w:abstractNumId w:val="7"/>
  </w:num>
  <w:num w:numId="9">
    <w:abstractNumId w:val="6"/>
  </w:num>
  <w:num w:numId="10">
    <w:abstractNumId w:val="9"/>
  </w:num>
  <w:num w:numId="11">
    <w:abstractNumId w:val="13"/>
  </w:num>
  <w:num w:numId="12">
    <w:abstractNumId w:val="0"/>
  </w:num>
  <w:num w:numId="13">
    <w:abstractNumId w:val="1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1NDY1MjOwMLQwMbFQ0lEKTi0uzszPAykwrQUAoFjkiywAAAA="/>
  </w:docVars>
  <w:rsids>
    <w:rsidRoot w:val="008B4580"/>
    <w:rsid w:val="000059C3"/>
    <w:rsid w:val="00015666"/>
    <w:rsid w:val="0002612D"/>
    <w:rsid w:val="0007288F"/>
    <w:rsid w:val="000728B8"/>
    <w:rsid w:val="00094648"/>
    <w:rsid w:val="000A54E1"/>
    <w:rsid w:val="000D18D8"/>
    <w:rsid w:val="000D6F79"/>
    <w:rsid w:val="000D7015"/>
    <w:rsid w:val="000E07D5"/>
    <w:rsid w:val="000F5500"/>
    <w:rsid w:val="0010369D"/>
    <w:rsid w:val="00115D1B"/>
    <w:rsid w:val="0012451F"/>
    <w:rsid w:val="0013129A"/>
    <w:rsid w:val="0013476F"/>
    <w:rsid w:val="00137A97"/>
    <w:rsid w:val="0015277C"/>
    <w:rsid w:val="001564F7"/>
    <w:rsid w:val="001634F3"/>
    <w:rsid w:val="00164C80"/>
    <w:rsid w:val="00166E18"/>
    <w:rsid w:val="0017046A"/>
    <w:rsid w:val="0017093F"/>
    <w:rsid w:val="0018793C"/>
    <w:rsid w:val="00187BF9"/>
    <w:rsid w:val="00193985"/>
    <w:rsid w:val="001A1F8D"/>
    <w:rsid w:val="001B1836"/>
    <w:rsid w:val="001B76E4"/>
    <w:rsid w:val="001C329C"/>
    <w:rsid w:val="001C519E"/>
    <w:rsid w:val="001C7DC6"/>
    <w:rsid w:val="001E1B44"/>
    <w:rsid w:val="001E6951"/>
    <w:rsid w:val="001F106A"/>
    <w:rsid w:val="001F7994"/>
    <w:rsid w:val="0020345B"/>
    <w:rsid w:val="00210EBC"/>
    <w:rsid w:val="002220B6"/>
    <w:rsid w:val="00223042"/>
    <w:rsid w:val="00233FD5"/>
    <w:rsid w:val="002345E2"/>
    <w:rsid w:val="002346C6"/>
    <w:rsid w:val="002372C3"/>
    <w:rsid w:val="0024211C"/>
    <w:rsid w:val="00255B1B"/>
    <w:rsid w:val="00290F9B"/>
    <w:rsid w:val="002A3420"/>
    <w:rsid w:val="002B4F82"/>
    <w:rsid w:val="002D03F9"/>
    <w:rsid w:val="002E6690"/>
    <w:rsid w:val="00310D6A"/>
    <w:rsid w:val="003148D8"/>
    <w:rsid w:val="00316D63"/>
    <w:rsid w:val="00336538"/>
    <w:rsid w:val="00353D7C"/>
    <w:rsid w:val="00356A31"/>
    <w:rsid w:val="00366554"/>
    <w:rsid w:val="00376A35"/>
    <w:rsid w:val="00377D5C"/>
    <w:rsid w:val="003905AE"/>
    <w:rsid w:val="003A4FE3"/>
    <w:rsid w:val="003B4961"/>
    <w:rsid w:val="003D22DF"/>
    <w:rsid w:val="003F7E67"/>
    <w:rsid w:val="00400896"/>
    <w:rsid w:val="004076BD"/>
    <w:rsid w:val="00421198"/>
    <w:rsid w:val="00430E63"/>
    <w:rsid w:val="00442D95"/>
    <w:rsid w:val="004557C7"/>
    <w:rsid w:val="00463536"/>
    <w:rsid w:val="0046654C"/>
    <w:rsid w:val="00482B72"/>
    <w:rsid w:val="004A3181"/>
    <w:rsid w:val="004B2DC3"/>
    <w:rsid w:val="004B7ECE"/>
    <w:rsid w:val="004D33A5"/>
    <w:rsid w:val="004E0016"/>
    <w:rsid w:val="004E6BF6"/>
    <w:rsid w:val="005064A7"/>
    <w:rsid w:val="005162E9"/>
    <w:rsid w:val="00537B92"/>
    <w:rsid w:val="00551B78"/>
    <w:rsid w:val="00566AAD"/>
    <w:rsid w:val="005671DA"/>
    <w:rsid w:val="0058603B"/>
    <w:rsid w:val="00586BD7"/>
    <w:rsid w:val="005871B9"/>
    <w:rsid w:val="00592C37"/>
    <w:rsid w:val="00593BE4"/>
    <w:rsid w:val="005A00BB"/>
    <w:rsid w:val="005A4241"/>
    <w:rsid w:val="005A488F"/>
    <w:rsid w:val="005B34F6"/>
    <w:rsid w:val="005B5949"/>
    <w:rsid w:val="005B7C0C"/>
    <w:rsid w:val="005D4B54"/>
    <w:rsid w:val="005E4AED"/>
    <w:rsid w:val="005F5C4F"/>
    <w:rsid w:val="0060137D"/>
    <w:rsid w:val="006016A4"/>
    <w:rsid w:val="00606DF9"/>
    <w:rsid w:val="00610CC1"/>
    <w:rsid w:val="00614979"/>
    <w:rsid w:val="00624A09"/>
    <w:rsid w:val="006262A8"/>
    <w:rsid w:val="0063100F"/>
    <w:rsid w:val="00635E9C"/>
    <w:rsid w:val="00641253"/>
    <w:rsid w:val="006517A7"/>
    <w:rsid w:val="006538C7"/>
    <w:rsid w:val="006644D5"/>
    <w:rsid w:val="00667BBF"/>
    <w:rsid w:val="00692CF4"/>
    <w:rsid w:val="006962E0"/>
    <w:rsid w:val="006A27B0"/>
    <w:rsid w:val="006B75DA"/>
    <w:rsid w:val="006D5998"/>
    <w:rsid w:val="006D7553"/>
    <w:rsid w:val="006E34F4"/>
    <w:rsid w:val="006E56EB"/>
    <w:rsid w:val="006F222C"/>
    <w:rsid w:val="0070523B"/>
    <w:rsid w:val="00705AE8"/>
    <w:rsid w:val="00710813"/>
    <w:rsid w:val="007178A8"/>
    <w:rsid w:val="00746234"/>
    <w:rsid w:val="00746F16"/>
    <w:rsid w:val="007520EE"/>
    <w:rsid w:val="007700E1"/>
    <w:rsid w:val="00780ED0"/>
    <w:rsid w:val="00792D61"/>
    <w:rsid w:val="007A3BC2"/>
    <w:rsid w:val="007B4D52"/>
    <w:rsid w:val="007F6AF0"/>
    <w:rsid w:val="007F7817"/>
    <w:rsid w:val="00835DF5"/>
    <w:rsid w:val="00843D7F"/>
    <w:rsid w:val="008471B6"/>
    <w:rsid w:val="00863FE9"/>
    <w:rsid w:val="008670A6"/>
    <w:rsid w:val="00885570"/>
    <w:rsid w:val="00885EBE"/>
    <w:rsid w:val="00892C17"/>
    <w:rsid w:val="0089450F"/>
    <w:rsid w:val="00897EAF"/>
    <w:rsid w:val="008B4580"/>
    <w:rsid w:val="008C56A4"/>
    <w:rsid w:val="008D13C1"/>
    <w:rsid w:val="008E76CB"/>
    <w:rsid w:val="008F1F72"/>
    <w:rsid w:val="00920FEC"/>
    <w:rsid w:val="00934C83"/>
    <w:rsid w:val="00970306"/>
    <w:rsid w:val="00971AB9"/>
    <w:rsid w:val="00984741"/>
    <w:rsid w:val="009A678A"/>
    <w:rsid w:val="009C758C"/>
    <w:rsid w:val="009D0904"/>
    <w:rsid w:val="009D0D10"/>
    <w:rsid w:val="009E02FA"/>
    <w:rsid w:val="009E4F7C"/>
    <w:rsid w:val="009F1904"/>
    <w:rsid w:val="009F493F"/>
    <w:rsid w:val="009F72D9"/>
    <w:rsid w:val="00A03704"/>
    <w:rsid w:val="00A138AC"/>
    <w:rsid w:val="00A307D5"/>
    <w:rsid w:val="00A30E91"/>
    <w:rsid w:val="00A3360B"/>
    <w:rsid w:val="00A3563D"/>
    <w:rsid w:val="00A4477D"/>
    <w:rsid w:val="00A54C4F"/>
    <w:rsid w:val="00A56ABD"/>
    <w:rsid w:val="00A628A3"/>
    <w:rsid w:val="00A70747"/>
    <w:rsid w:val="00A7246B"/>
    <w:rsid w:val="00A755E6"/>
    <w:rsid w:val="00A93F84"/>
    <w:rsid w:val="00AA39F3"/>
    <w:rsid w:val="00AD2FCF"/>
    <w:rsid w:val="00AE0E63"/>
    <w:rsid w:val="00AE376E"/>
    <w:rsid w:val="00AF0EA6"/>
    <w:rsid w:val="00AF57A9"/>
    <w:rsid w:val="00B31C24"/>
    <w:rsid w:val="00B3679E"/>
    <w:rsid w:val="00B46503"/>
    <w:rsid w:val="00B4661D"/>
    <w:rsid w:val="00B511CA"/>
    <w:rsid w:val="00B80FE2"/>
    <w:rsid w:val="00B82F0D"/>
    <w:rsid w:val="00B87DD3"/>
    <w:rsid w:val="00B921E3"/>
    <w:rsid w:val="00B95B60"/>
    <w:rsid w:val="00BA3F47"/>
    <w:rsid w:val="00BB3EC6"/>
    <w:rsid w:val="00BC27D4"/>
    <w:rsid w:val="00BC53A4"/>
    <w:rsid w:val="00BD4D52"/>
    <w:rsid w:val="00BE2D74"/>
    <w:rsid w:val="00BE46A4"/>
    <w:rsid w:val="00BF144F"/>
    <w:rsid w:val="00BF7033"/>
    <w:rsid w:val="00BF78AC"/>
    <w:rsid w:val="00C035A3"/>
    <w:rsid w:val="00C06839"/>
    <w:rsid w:val="00C07AA8"/>
    <w:rsid w:val="00C13278"/>
    <w:rsid w:val="00C15638"/>
    <w:rsid w:val="00C45602"/>
    <w:rsid w:val="00C46F2F"/>
    <w:rsid w:val="00C579D3"/>
    <w:rsid w:val="00C57F10"/>
    <w:rsid w:val="00C664C0"/>
    <w:rsid w:val="00C735CE"/>
    <w:rsid w:val="00C87CEC"/>
    <w:rsid w:val="00C90DA7"/>
    <w:rsid w:val="00CA44E6"/>
    <w:rsid w:val="00CB2591"/>
    <w:rsid w:val="00CB5F87"/>
    <w:rsid w:val="00CC0013"/>
    <w:rsid w:val="00CD031F"/>
    <w:rsid w:val="00CD4512"/>
    <w:rsid w:val="00CF224D"/>
    <w:rsid w:val="00CF6D34"/>
    <w:rsid w:val="00D019BF"/>
    <w:rsid w:val="00D110DC"/>
    <w:rsid w:val="00D161E7"/>
    <w:rsid w:val="00D22DCA"/>
    <w:rsid w:val="00D25A03"/>
    <w:rsid w:val="00D44BEF"/>
    <w:rsid w:val="00D564E7"/>
    <w:rsid w:val="00D63FA3"/>
    <w:rsid w:val="00D70873"/>
    <w:rsid w:val="00D83AE0"/>
    <w:rsid w:val="00D97BF7"/>
    <w:rsid w:val="00DC1B76"/>
    <w:rsid w:val="00DD42A3"/>
    <w:rsid w:val="00DD686E"/>
    <w:rsid w:val="00DE11D5"/>
    <w:rsid w:val="00DF0E12"/>
    <w:rsid w:val="00DF1530"/>
    <w:rsid w:val="00DF37E5"/>
    <w:rsid w:val="00E0085D"/>
    <w:rsid w:val="00E1276E"/>
    <w:rsid w:val="00E12FFF"/>
    <w:rsid w:val="00E14739"/>
    <w:rsid w:val="00E25CD0"/>
    <w:rsid w:val="00E2632D"/>
    <w:rsid w:val="00E3187D"/>
    <w:rsid w:val="00E336BB"/>
    <w:rsid w:val="00E34F36"/>
    <w:rsid w:val="00E409BD"/>
    <w:rsid w:val="00E45E83"/>
    <w:rsid w:val="00E53573"/>
    <w:rsid w:val="00E536C5"/>
    <w:rsid w:val="00E60F0F"/>
    <w:rsid w:val="00E7582E"/>
    <w:rsid w:val="00E75DCB"/>
    <w:rsid w:val="00E874A2"/>
    <w:rsid w:val="00EA03EA"/>
    <w:rsid w:val="00EB7D91"/>
    <w:rsid w:val="00EC5EB8"/>
    <w:rsid w:val="00EC7EA3"/>
    <w:rsid w:val="00ED0B04"/>
    <w:rsid w:val="00ED6EA5"/>
    <w:rsid w:val="00EE66BD"/>
    <w:rsid w:val="00EF12F0"/>
    <w:rsid w:val="00F034E1"/>
    <w:rsid w:val="00F14997"/>
    <w:rsid w:val="00F1627C"/>
    <w:rsid w:val="00F2147D"/>
    <w:rsid w:val="00F230EF"/>
    <w:rsid w:val="00F37A9A"/>
    <w:rsid w:val="00F438D1"/>
    <w:rsid w:val="00F57716"/>
    <w:rsid w:val="00F57FE8"/>
    <w:rsid w:val="00F7053F"/>
    <w:rsid w:val="00F77EF8"/>
    <w:rsid w:val="00F848D1"/>
    <w:rsid w:val="00F94871"/>
    <w:rsid w:val="00FA7235"/>
    <w:rsid w:val="00FC34F6"/>
    <w:rsid w:val="00FC379C"/>
    <w:rsid w:val="00FC68B4"/>
    <w:rsid w:val="00FE3A6E"/>
    <w:rsid w:val="00FF4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5DBF4"/>
  <w15:docId w15:val="{4A8C83D3-8962-4A3C-BCC2-D5B4A677C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7C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5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5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45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94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564E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79E"/>
  </w:style>
  <w:style w:type="paragraph" w:styleId="Footer">
    <w:name w:val="footer"/>
    <w:basedOn w:val="Normal"/>
    <w:link w:val="Foot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79E"/>
  </w:style>
  <w:style w:type="character" w:styleId="Hyperlink">
    <w:name w:val="Hyperlink"/>
    <w:basedOn w:val="DefaultParagraphFont"/>
    <w:uiPriority w:val="99"/>
    <w:semiHidden/>
    <w:unhideWhenUsed/>
    <w:rsid w:val="0036655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1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0.safelinks.protection.outlook.com/?url=https%3A%2F%2Fclackamas.zoom.us%2Fj%2F93043517627&amp;data=05%7C02%7Cjenb%40clackamas.edu%7C0451683333a14d7f5d0508dc7107dc2a%7Caa23b0aae6b74c00acd5ce9b9a49662a%7C0%7C0%7C638509525767141517%7CUnknown%7CTWFpbGZsb3d8eyJWIjoiMC4wLjAwMDAiLCJQIjoiV2luMzIiLCJBTiI6Ik1haWwiLCJXVCI6Mn0%3D%7C0%7C%7C%7C&amp;sdata=PwveIr7QcORkmRXhzwhY7NF4MNsl3zFQ8y04IWqE9eM%3D&amp;reserved=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ED51F2-D0D3-480A-89DE-4CE248D40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</TotalTime>
  <Pages>1</Pages>
  <Words>449</Words>
  <Characters>256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Kerrie Hughes</cp:lastModifiedBy>
  <cp:revision>8</cp:revision>
  <cp:lastPrinted>2025-04-11T18:03:00Z</cp:lastPrinted>
  <dcterms:created xsi:type="dcterms:W3CDTF">2026-04-03T23:09:00Z</dcterms:created>
  <dcterms:modified xsi:type="dcterms:W3CDTF">2026-04-10T20:12:00Z</dcterms:modified>
</cp:coreProperties>
</file>